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03718493" w14:textId="7CE9FB17" w:rsidR="00335DF1" w:rsidRPr="00B325E3" w:rsidRDefault="00B325E3" w:rsidP="00335DF1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BD3DFA">
        <w:rPr>
          <w:sz w:val="24"/>
          <w:szCs w:val="24"/>
          <w:lang w:val="en-GB"/>
        </w:rPr>
        <w:t>C</w:t>
      </w:r>
      <w:r w:rsidR="0055308F">
        <w:rPr>
          <w:sz w:val="24"/>
          <w:szCs w:val="24"/>
          <w:lang w:val="en-GB"/>
        </w:rPr>
        <w:t>olorado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07AEFC8D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55308F">
        <w:rPr>
          <w:sz w:val="22"/>
          <w:szCs w:val="22"/>
          <w:lang w:val="en-GB"/>
        </w:rPr>
        <w:t>:</w:t>
      </w:r>
    </w:p>
    <w:p w14:paraId="5F1B6FFB" w14:textId="1871FC44" w:rsidR="0055308F" w:rsidRDefault="0055308F" w:rsidP="0055308F">
      <w:pPr>
        <w:pStyle w:val="ListParagraph"/>
        <w:numPr>
          <w:ilvl w:val="0"/>
          <w:numId w:val="1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91 days if the Tenancy is 1 year or longer.</w:t>
      </w:r>
    </w:p>
    <w:p w14:paraId="67E77E30" w14:textId="50E58F73" w:rsidR="0055308F" w:rsidRDefault="0055308F" w:rsidP="0055308F">
      <w:pPr>
        <w:pStyle w:val="ListParagraph"/>
        <w:numPr>
          <w:ilvl w:val="0"/>
          <w:numId w:val="1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8 days if the Tenancy is 6 months to less than 1 year.</w:t>
      </w:r>
    </w:p>
    <w:p w14:paraId="11BD02C6" w14:textId="21226C51" w:rsidR="0055308F" w:rsidRDefault="0055308F" w:rsidP="0055308F">
      <w:pPr>
        <w:pStyle w:val="ListParagraph"/>
        <w:numPr>
          <w:ilvl w:val="0"/>
          <w:numId w:val="1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7 days if the Tenancy is 1 month to less than 6 months.</w:t>
      </w:r>
    </w:p>
    <w:p w14:paraId="40A235D2" w14:textId="6FFA7515" w:rsidR="0055308F" w:rsidRDefault="0055308F" w:rsidP="0055308F">
      <w:pPr>
        <w:pStyle w:val="ListParagraph"/>
        <w:numPr>
          <w:ilvl w:val="0"/>
          <w:numId w:val="1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3 days if the Tenancy is 1 week to less than 1 month.</w:t>
      </w:r>
    </w:p>
    <w:p w14:paraId="766A8D47" w14:textId="085A5754" w:rsidR="0055308F" w:rsidRDefault="0055308F" w:rsidP="0055308F">
      <w:pPr>
        <w:pStyle w:val="ListParagraph"/>
        <w:numPr>
          <w:ilvl w:val="0"/>
          <w:numId w:val="1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1 days if the Tenancy is less than 1 week.</w:t>
      </w:r>
    </w:p>
    <w:p w14:paraId="0CD4E5AB" w14:textId="57CF90AD" w:rsidR="0055308F" w:rsidRPr="0055308F" w:rsidRDefault="0055308F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lastRenderedPageBreak/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BBDFFC" w14:textId="77777777" w:rsidR="00B066DB" w:rsidRDefault="00B066DB" w:rsidP="00CB37D9">
      <w:pPr>
        <w:spacing w:after="0" w:line="240" w:lineRule="auto"/>
      </w:pPr>
      <w:r>
        <w:separator/>
      </w:r>
    </w:p>
  </w:endnote>
  <w:endnote w:type="continuationSeparator" w:id="0">
    <w:p w14:paraId="591A885B" w14:textId="77777777" w:rsidR="00B066DB" w:rsidRDefault="00B066D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837730" w14:textId="77777777" w:rsidR="00B066DB" w:rsidRDefault="00B066DB" w:rsidP="00CB37D9">
      <w:pPr>
        <w:spacing w:after="0" w:line="240" w:lineRule="auto"/>
      </w:pPr>
      <w:r>
        <w:separator/>
      </w:r>
    </w:p>
  </w:footnote>
  <w:footnote w:type="continuationSeparator" w:id="0">
    <w:p w14:paraId="5AAFF0F8" w14:textId="77777777" w:rsidR="00B066DB" w:rsidRDefault="00B066D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F0103"/>
    <w:rsid w:val="00651AD0"/>
    <w:rsid w:val="006820EC"/>
    <w:rsid w:val="006B481C"/>
    <w:rsid w:val="006D2C62"/>
    <w:rsid w:val="006F5F60"/>
    <w:rsid w:val="00786720"/>
    <w:rsid w:val="00817C7B"/>
    <w:rsid w:val="00831A9F"/>
    <w:rsid w:val="0088508C"/>
    <w:rsid w:val="008A0792"/>
    <w:rsid w:val="008A69DA"/>
    <w:rsid w:val="009146FD"/>
    <w:rsid w:val="00945588"/>
    <w:rsid w:val="00976859"/>
    <w:rsid w:val="00A17025"/>
    <w:rsid w:val="00A56F25"/>
    <w:rsid w:val="00AD6FC0"/>
    <w:rsid w:val="00B066DB"/>
    <w:rsid w:val="00B325E3"/>
    <w:rsid w:val="00B32A3C"/>
    <w:rsid w:val="00BC0F62"/>
    <w:rsid w:val="00BD3DFA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546D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8:25:00Z</cp:lastPrinted>
  <dcterms:created xsi:type="dcterms:W3CDTF">2020-07-01T18:57:00Z</dcterms:created>
  <dcterms:modified xsi:type="dcterms:W3CDTF">2020-07-01T18:57:00Z</dcterms:modified>
</cp:coreProperties>
</file>